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4F30F" w14:textId="6FF189EE" w:rsidR="007D726F" w:rsidRDefault="007D726F" w:rsidP="00480594">
      <w:pPr>
        <w:pStyle w:val="NormalWeb"/>
        <w:spacing w:before="0" w:beforeAutospacing="0" w:after="360" w:afterAutospacing="0"/>
        <w:rPr>
          <w:rStyle w:val="Gl"/>
          <w:rFonts w:ascii="Source Sans Pro" w:hAnsi="Source Sans Pro"/>
          <w:color w:val="000000"/>
          <w:sz w:val="23"/>
          <w:szCs w:val="23"/>
          <w:u w:val="single"/>
        </w:rPr>
      </w:pPr>
      <w:bookmarkStart w:id="0" w:name="_GoBack"/>
      <w:bookmarkEnd w:id="0"/>
    </w:p>
    <w:p w14:paraId="210DB333" w14:textId="129EC940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178453C3" w14:textId="5EB5F430" w:rsidR="007D726F" w:rsidRPr="00DC77A5" w:rsidRDefault="007D726F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ED0A3A3" w14:textId="58040F53" w:rsidR="00480594" w:rsidRPr="00DC77A5" w:rsidRDefault="00DC77A5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Style w:val="Gl"/>
          <w:rFonts w:cstheme="minorHAnsi"/>
          <w:color w:val="000000"/>
          <w:sz w:val="32"/>
          <w:szCs w:val="32"/>
        </w:rPr>
        <w:t>AKREDİTASYON TAKVİMİ</w:t>
      </w:r>
    </w:p>
    <w:p w14:paraId="2B06BEB0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oKlavuzu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24F775D3" w14:textId="05041522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558A3F46" w14:textId="29836985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6BA2A98A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33AA3D1E" w14:textId="0F577C71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5CBB8C61" w14:textId="67A0C204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8BE9F8" w14:textId="457A57B2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23803FB5" w14:textId="3ADC7C85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59B954E" w14:textId="254E979B" w:rsidR="009C6319" w:rsidRPr="00DC77A5" w:rsidRDefault="00B65690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</w:tr>
      <w:tr w:rsidR="009C6319" w:rsidRPr="00DC77A5" w14:paraId="2A24F825" w14:textId="3BD4E18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3E35054" w14:textId="6CE809C2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092F958A" w14:textId="45836BA8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7BD1C19D" w14:textId="7FFEC1F8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2EC2F89" w14:textId="0AD40CAA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12820165" w14:textId="63220AB4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b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2C01881D" w14:textId="51CF898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B69A3AB" w14:textId="750F846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Histoloji ve Embriyoloji Derneği Yeterlik Yürütme Kurulu sekreteryası e-mail adresine (</w:t>
            </w:r>
            <w:hyperlink r:id="rId7" w:history="1">
              <w:r w:rsidR="00B654B2" w:rsidRPr="00D3400B">
                <w:rPr>
                  <w:rStyle w:val="Kpr"/>
                  <w:rFonts w:asciiTheme="minorHAnsi" w:hAnsiTheme="minorHAnsi" w:cstheme="minorHAnsi"/>
                  <w:sz w:val="22"/>
                  <w:szCs w:val="22"/>
                </w:rPr>
                <w:t>thedyeterlikyurutmekurulu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şvuru ile ilgili tüm evrakların gönderilmesi gerekmektedir.</w:t>
            </w:r>
          </w:p>
          <w:p w14:paraId="76E3C1DA" w14:textId="7E5DA892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B7382A1" w14:textId="086F9720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of. Dr. </w:t>
            </w:r>
            <w:r w:rsidR="001156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na Ömeroğlu</w:t>
            </w:r>
          </w:p>
          <w:p w14:paraId="296735AD" w14:textId="1BE0A7EE" w:rsidR="00AD678B" w:rsidRDefault="001156B0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zi</w:t>
            </w:r>
            <w:r w:rsidR="00AD678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Üniversitesi Tıp Fakültesi Histoloji ve Embriyoloji Anabilim Dalı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ekanlık Binası 4.Kat, 06500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şevler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Ankara</w:t>
            </w:r>
            <w:r w:rsidR="007952F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ürkiye</w:t>
            </w:r>
          </w:p>
          <w:p w14:paraId="16000E2C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05442D" w14:textId="4B07CCC8" w:rsidR="007C4AE2" w:rsidRPr="00DC77A5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noWrap/>
            <w:vAlign w:val="center"/>
          </w:tcPr>
          <w:p w14:paraId="127A99FF" w14:textId="38F5AD34" w:rsidR="00B65690" w:rsidRDefault="0017240B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0</w:t>
            </w:r>
            <w:r w:rsidR="005E630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  <w:r w:rsidR="00B65690" w:rsidRPr="00B6569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9814AC" w:rsidRPr="009814AC">
              <w:rPr>
                <w:rFonts w:asciiTheme="minorHAnsi" w:hAnsiTheme="minorHAnsi" w:cstheme="minorHAnsi"/>
                <w:sz w:val="22"/>
                <w:szCs w:val="22"/>
              </w:rPr>
              <w:t>04</w:t>
            </w:r>
            <w:r w:rsidR="007952F7" w:rsidRPr="009814AC">
              <w:rPr>
                <w:rFonts w:asciiTheme="minorHAnsi" w:hAnsiTheme="minorHAnsi" w:cstheme="minorHAnsi"/>
                <w:sz w:val="22"/>
                <w:szCs w:val="22"/>
              </w:rPr>
              <w:t>.06.2026</w:t>
            </w:r>
          </w:p>
          <w:p w14:paraId="3B552225" w14:textId="77777777" w:rsidR="007952F7" w:rsidRDefault="007952F7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152B25" w14:textId="5856BC17" w:rsidR="009C6319" w:rsidRPr="00DC77A5" w:rsidRDefault="005A076E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at: </w:t>
            </w:r>
            <w:r w:rsidR="009715F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:59</w:t>
            </w:r>
          </w:p>
        </w:tc>
      </w:tr>
      <w:tr w:rsidR="009C6319" w:rsidRPr="00DC77A5" w14:paraId="13315A42" w14:textId="366E3686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87D7BB4" w14:textId="0FFBEA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/ komisyon tarafından 1 kişinin </w:t>
            </w:r>
            <w:proofErr w:type="gramStart"/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</w:t>
            </w:r>
            <w:proofErr w:type="gramEnd"/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lacağı toplam 3 kişilik 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2C87F8FA" w14:textId="326D4363" w:rsidR="009C6319" w:rsidRPr="00B65690" w:rsidRDefault="007952F7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06.2026</w:t>
            </w:r>
          </w:p>
          <w:p w14:paraId="70FF74D1" w14:textId="7459CE0D" w:rsidR="009C6319" w:rsidRPr="00DC77A5" w:rsidRDefault="009C6319" w:rsidP="0024679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30ECED" w14:textId="3B64B7EC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EC745A" w14:textId="10A0DA7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n bitişi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642" w:type="dxa"/>
            <w:noWrap/>
            <w:vAlign w:val="center"/>
          </w:tcPr>
          <w:p w14:paraId="54E4D00A" w14:textId="125F27DA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1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.09.2026</w:t>
            </w:r>
          </w:p>
          <w:p w14:paraId="45389ECD" w14:textId="107E09E3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5C0F66B" w14:textId="2B19366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FDFA64" w14:textId="6118F7F3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5868FA1B" w14:textId="472C5870" w:rsidR="009C6319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657BB44E" w14:textId="78A1829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12E680C9" w14:textId="61C3445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9DB4F31" w14:textId="0B7EDAE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616E0A25" w14:textId="2448DBC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5CFC6BC2" w14:textId="09D5D26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05FF7CB2" w14:textId="5ABED84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55F72BC" w14:textId="6AF5AC0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66BA37CB" w14:textId="5BA5CF9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46A79BE5" w14:textId="5163B7AD" w:rsidR="0017240B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10FB472F" w14:textId="09134AC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497A6BA1" w14:textId="7664E36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E76707" w14:textId="05185855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belge - açıklama istenecek tarih. </w:t>
            </w:r>
          </w:p>
        </w:tc>
        <w:tc>
          <w:tcPr>
            <w:tcW w:w="1642" w:type="dxa"/>
            <w:noWrap/>
            <w:vAlign w:val="center"/>
          </w:tcPr>
          <w:p w14:paraId="309B85D7" w14:textId="77777777" w:rsidR="00F87946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54C3F385" w14:textId="16F0D802" w:rsidR="00EB6433" w:rsidRPr="00B65690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728D6C4" w14:textId="77777777" w:rsidR="00EB6433" w:rsidRDefault="00EB6433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B68405F" w14:textId="372BD678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3635DB7C" w14:textId="625FAC3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ADC1FE6" w14:textId="5510C6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362F7177" w14:textId="550F8D54" w:rsidR="00EB6433" w:rsidRPr="00B65690" w:rsidRDefault="00EB6433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5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9C06D82" w14:textId="1350130A" w:rsidR="00204BDE" w:rsidRPr="00DC77A5" w:rsidRDefault="00204BDE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at: 23.59</w:t>
            </w:r>
          </w:p>
        </w:tc>
      </w:tr>
      <w:tr w:rsidR="009C6319" w:rsidRPr="00DC77A5" w14:paraId="594D77A5" w14:textId="3082CC80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610BBD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ğitim kurumlarından ek belge ve açıklama istenmiş ise son tarih beklendikten sonra toplantı düzenlenmesi, başvuran tüm kurumların yeniden birlikte değerlendirilmesi:</w:t>
            </w:r>
          </w:p>
          <w:p w14:paraId="5B02A29C" w14:textId="47A40B0D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 toplantıda: </w:t>
            </w:r>
          </w:p>
          <w:p w14:paraId="0F2526CC" w14:textId="7F8A8390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1F4E17B5" w14:textId="7FE616E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-Standartlar özelinde istenen ek belge – açıklamaların yeniden değerlendirilmesi ve kurum ziyaret aşamasına geçilmesi ya da eğitim kurumunun standartları karşılamadığı gerekçesi ile reddedilmesi, </w:t>
            </w:r>
          </w:p>
          <w:p w14:paraId="4B31F3EC" w14:textId="45856BA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78FAF625" w14:textId="607F99CD" w:rsidR="009C6319" w:rsidRPr="00B65690" w:rsidRDefault="00EB6433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2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6677056" w14:textId="27CF8B0B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786629C8" w14:textId="11CAD45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515C71F" w14:textId="1DFA285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7D19941F" w14:textId="2070A170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F84E587" w14:textId="6015E97B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BF6269D" w14:textId="1242B165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3BEEA07" w14:textId="20EAA31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4174629" w14:textId="5BCA7DAC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-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16.11.2026</w:t>
            </w:r>
          </w:p>
          <w:p w14:paraId="2E24FC77" w14:textId="43AAEE46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2C8910" w14:textId="39374C3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AD0C991" w14:textId="77371C52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184666B5" w14:textId="4354C23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536ACC17" w14:textId="648085FF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4A617AE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8B4F09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55D63DBD" w14:textId="707DE62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6AC9A9C3" w14:textId="0DAB5641" w:rsidR="009C6319" w:rsidRPr="00B65690" w:rsidRDefault="00F87946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3.11.2026</w:t>
            </w:r>
          </w:p>
          <w:p w14:paraId="170B50EE" w14:textId="0F83BE10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485370CF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6F45B012" w14:textId="6090D785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17727C98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1C18F969" w14:textId="3919585C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5FDCEC0E" w14:textId="1E87838E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lastRenderedPageBreak/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6DC98C0" w14:textId="4DA484FD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55911" w14:textId="77777777" w:rsidR="001D5E51" w:rsidRDefault="001D5E51" w:rsidP="007D726F">
      <w:r>
        <w:separator/>
      </w:r>
    </w:p>
  </w:endnote>
  <w:endnote w:type="continuationSeparator" w:id="0">
    <w:p w14:paraId="5B163C10" w14:textId="77777777" w:rsidR="001D5E51" w:rsidRDefault="001D5E51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Cambria Math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AD3F4" w14:textId="77777777" w:rsidR="001D5E51" w:rsidRDefault="001D5E51" w:rsidP="007D726F">
      <w:r>
        <w:separator/>
      </w:r>
    </w:p>
  </w:footnote>
  <w:footnote w:type="continuationSeparator" w:id="0">
    <w:p w14:paraId="47490BD2" w14:textId="77777777" w:rsidR="001D5E51" w:rsidRDefault="001D5E51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95230" w14:textId="6D97B8B4" w:rsidR="007D726F" w:rsidRDefault="007D726F" w:rsidP="007D726F">
    <w:pPr>
      <w:pStyle w:val="stBilgi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7095B471" wp14:editId="3A385859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13B87"/>
    <w:rsid w:val="0002209B"/>
    <w:rsid w:val="0003075F"/>
    <w:rsid w:val="00043A20"/>
    <w:rsid w:val="00074A86"/>
    <w:rsid w:val="00084B58"/>
    <w:rsid w:val="0009335A"/>
    <w:rsid w:val="000B5073"/>
    <w:rsid w:val="000D1CF7"/>
    <w:rsid w:val="000E2CE0"/>
    <w:rsid w:val="000E76DD"/>
    <w:rsid w:val="001136BD"/>
    <w:rsid w:val="001156B0"/>
    <w:rsid w:val="00115B59"/>
    <w:rsid w:val="001228A7"/>
    <w:rsid w:val="00125847"/>
    <w:rsid w:val="001424D5"/>
    <w:rsid w:val="00160015"/>
    <w:rsid w:val="0017049C"/>
    <w:rsid w:val="0017240B"/>
    <w:rsid w:val="00197458"/>
    <w:rsid w:val="001A1690"/>
    <w:rsid w:val="001A658A"/>
    <w:rsid w:val="001D35D6"/>
    <w:rsid w:val="001D5DC3"/>
    <w:rsid w:val="001D5E51"/>
    <w:rsid w:val="001E2A60"/>
    <w:rsid w:val="001F3836"/>
    <w:rsid w:val="00204BDE"/>
    <w:rsid w:val="00242652"/>
    <w:rsid w:val="0024679D"/>
    <w:rsid w:val="00291A65"/>
    <w:rsid w:val="002B3D6A"/>
    <w:rsid w:val="002E4A16"/>
    <w:rsid w:val="0035763E"/>
    <w:rsid w:val="003715B9"/>
    <w:rsid w:val="003A5FF9"/>
    <w:rsid w:val="003B0A58"/>
    <w:rsid w:val="003B5F6F"/>
    <w:rsid w:val="003C0044"/>
    <w:rsid w:val="003C16BC"/>
    <w:rsid w:val="004175CB"/>
    <w:rsid w:val="004324F6"/>
    <w:rsid w:val="00443218"/>
    <w:rsid w:val="00451E88"/>
    <w:rsid w:val="004538F4"/>
    <w:rsid w:val="00454108"/>
    <w:rsid w:val="00480594"/>
    <w:rsid w:val="0048722C"/>
    <w:rsid w:val="004A1243"/>
    <w:rsid w:val="004B1E6B"/>
    <w:rsid w:val="004C6635"/>
    <w:rsid w:val="004E281C"/>
    <w:rsid w:val="005A076E"/>
    <w:rsid w:val="005A4B3A"/>
    <w:rsid w:val="005A759B"/>
    <w:rsid w:val="005B2EA9"/>
    <w:rsid w:val="005D18B7"/>
    <w:rsid w:val="005E630C"/>
    <w:rsid w:val="005F0BBD"/>
    <w:rsid w:val="00616B25"/>
    <w:rsid w:val="00671161"/>
    <w:rsid w:val="00696D42"/>
    <w:rsid w:val="006E31F4"/>
    <w:rsid w:val="006E63FF"/>
    <w:rsid w:val="006E7061"/>
    <w:rsid w:val="006F69EA"/>
    <w:rsid w:val="007500E8"/>
    <w:rsid w:val="00753DEB"/>
    <w:rsid w:val="007636CE"/>
    <w:rsid w:val="00787AF5"/>
    <w:rsid w:val="00790181"/>
    <w:rsid w:val="007952F7"/>
    <w:rsid w:val="007C4AE2"/>
    <w:rsid w:val="007D726F"/>
    <w:rsid w:val="007E67DB"/>
    <w:rsid w:val="0081017A"/>
    <w:rsid w:val="00810A62"/>
    <w:rsid w:val="008410EA"/>
    <w:rsid w:val="008431F8"/>
    <w:rsid w:val="008528F6"/>
    <w:rsid w:val="00853627"/>
    <w:rsid w:val="008A2B41"/>
    <w:rsid w:val="008C7DB1"/>
    <w:rsid w:val="009076CD"/>
    <w:rsid w:val="00925E6F"/>
    <w:rsid w:val="009715F9"/>
    <w:rsid w:val="009814AC"/>
    <w:rsid w:val="009905D4"/>
    <w:rsid w:val="0099689B"/>
    <w:rsid w:val="009C6319"/>
    <w:rsid w:val="009D3AA4"/>
    <w:rsid w:val="00A17E82"/>
    <w:rsid w:val="00A276AC"/>
    <w:rsid w:val="00A830B5"/>
    <w:rsid w:val="00AC3854"/>
    <w:rsid w:val="00AD678B"/>
    <w:rsid w:val="00AE10FA"/>
    <w:rsid w:val="00B00764"/>
    <w:rsid w:val="00B0488C"/>
    <w:rsid w:val="00B44FF6"/>
    <w:rsid w:val="00B654B2"/>
    <w:rsid w:val="00B65690"/>
    <w:rsid w:val="00B77C05"/>
    <w:rsid w:val="00BD02C7"/>
    <w:rsid w:val="00BE0BE8"/>
    <w:rsid w:val="00C1399B"/>
    <w:rsid w:val="00C9536C"/>
    <w:rsid w:val="00CE26C0"/>
    <w:rsid w:val="00D039A4"/>
    <w:rsid w:val="00D23CB4"/>
    <w:rsid w:val="00D42258"/>
    <w:rsid w:val="00D720B8"/>
    <w:rsid w:val="00D72F5B"/>
    <w:rsid w:val="00D90EDA"/>
    <w:rsid w:val="00DA2A75"/>
    <w:rsid w:val="00DB07BA"/>
    <w:rsid w:val="00DB339E"/>
    <w:rsid w:val="00DC2D02"/>
    <w:rsid w:val="00DC77A5"/>
    <w:rsid w:val="00DF289B"/>
    <w:rsid w:val="00E616D7"/>
    <w:rsid w:val="00E7443D"/>
    <w:rsid w:val="00EB6433"/>
    <w:rsid w:val="00EB7C13"/>
    <w:rsid w:val="00EE28DB"/>
    <w:rsid w:val="00F04B60"/>
    <w:rsid w:val="00F24D03"/>
    <w:rsid w:val="00F4316A"/>
    <w:rsid w:val="00F5685B"/>
    <w:rsid w:val="00F709B5"/>
    <w:rsid w:val="00F81523"/>
    <w:rsid w:val="00F87946"/>
    <w:rsid w:val="00FA412F"/>
    <w:rsid w:val="00FD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A20A"/>
  <w15:chartTrackingRefBased/>
  <w15:docId w15:val="{610904B8-AA24-5640-92E7-5B22E7A3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VarsaylanParagrafYazTipi"/>
    <w:rsid w:val="00480594"/>
  </w:style>
  <w:style w:type="table" w:styleId="TabloKlavuzu">
    <w:name w:val="Table Grid"/>
    <w:basedOn w:val="NormalTablo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726F"/>
  </w:style>
  <w:style w:type="paragraph" w:styleId="AltBilgi">
    <w:name w:val="footer"/>
    <w:basedOn w:val="Normal"/>
    <w:link w:val="Al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726F"/>
  </w:style>
  <w:style w:type="character" w:styleId="Kpr">
    <w:name w:val="Hyperlink"/>
    <w:basedOn w:val="VarsaylanParagrafYazTipi"/>
    <w:uiPriority w:val="99"/>
    <w:unhideWhenUsed/>
    <w:rsid w:val="00616B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edyeterlikyurutmekurul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Odabasi</dc:creator>
  <cp:keywords/>
  <dc:description/>
  <cp:lastModifiedBy>Gamze TANRIVERDİ</cp:lastModifiedBy>
  <cp:revision>2</cp:revision>
  <cp:lastPrinted>2022-01-20T14:10:00Z</cp:lastPrinted>
  <dcterms:created xsi:type="dcterms:W3CDTF">2026-02-20T10:53:00Z</dcterms:created>
  <dcterms:modified xsi:type="dcterms:W3CDTF">2026-02-20T10:53:00Z</dcterms:modified>
</cp:coreProperties>
</file>